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308b1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17eb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33:14Z</dcterms:created>
  <dcterms:modified xsi:type="dcterms:W3CDTF">2017-02-16T14:33:14Z</dcterms:modified>
</cp:coreProperties>
</file>